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a Slep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lep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57 Ridge road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a.slep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9813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